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32C76" w14:textId="4FD84ABB" w:rsidR="00D96E6F" w:rsidRDefault="00D96E6F" w:rsidP="00D96E6F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NSU</w:t>
      </w:r>
    </w:p>
    <w:p w14:paraId="37B7D40E" w14:textId="38CE519E" w:rsidR="00314860" w:rsidRDefault="00314860" w:rsidP="0031486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cess Pokémon API w/ Swagger</w:t>
      </w:r>
    </w:p>
    <w:p w14:paraId="57908641" w14:textId="0BAD7A67" w:rsidR="0029088D" w:rsidRDefault="0029088D" w:rsidP="0029088D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okeAPI is communication only (GET only)</w:t>
      </w:r>
    </w:p>
    <w:p w14:paraId="193D7A24" w14:textId="1C985278" w:rsidR="0029088D" w:rsidRDefault="0029088D" w:rsidP="0029088D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okeAPI has deprecated v1 &amp; v2 should be used</w:t>
      </w:r>
    </w:p>
    <w:p w14:paraId="63EF6201" w14:textId="13183C42" w:rsidR="00314860" w:rsidRDefault="00314860" w:rsidP="0031486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methods to retrieve “foundation data” for cards (Name, sprite link, ID)</w:t>
      </w:r>
    </w:p>
    <w:p w14:paraId="23CC73F0" w14:textId="2DF0CFDB" w:rsidR="00927E96" w:rsidRDefault="00927E96" w:rsidP="00927E9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sable endpoints:</w:t>
      </w:r>
    </w:p>
    <w:p w14:paraId="0A62DB8E" w14:textId="1AC8677B" w:rsidR="00927E96" w:rsidRPr="000650FF" w:rsidRDefault="00927E96" w:rsidP="00927E9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proofErr w:type="gramStart"/>
      <w:r>
        <w:rPr>
          <w:rFonts w:ascii="Consolas" w:hAnsi="Consolas"/>
          <w:color w:val="263238"/>
          <w:shd w:val="clear" w:color="auto" w:fill="FFFFFF"/>
        </w:rPr>
        <w:t>https://pokeapi.co/api/v2/pokemon/{</w:t>
      </w:r>
      <w:proofErr w:type="gramEnd"/>
      <w:r>
        <w:rPr>
          <w:rFonts w:ascii="Consolas" w:hAnsi="Consolas"/>
          <w:color w:val="263238"/>
          <w:shd w:val="clear" w:color="auto" w:fill="FFFFFF"/>
        </w:rPr>
        <w:t>id or name}/</w:t>
      </w:r>
    </w:p>
    <w:p w14:paraId="1536A48A" w14:textId="651A6146" w:rsidR="000650FF" w:rsidRPr="00F10F58" w:rsidRDefault="000650FF" w:rsidP="000650F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="Consolas" w:hAnsi="Consolas"/>
          <w:color w:val="263238"/>
          <w:shd w:val="clear" w:color="auto" w:fill="FFFFFF"/>
        </w:rPr>
        <w:t xml:space="preserve">ID, Name, Height, ID, Weight, Sprites, </w:t>
      </w:r>
    </w:p>
    <w:p w14:paraId="40129FBC" w14:textId="089B1378" w:rsidR="00F10F58" w:rsidRPr="002242AF" w:rsidRDefault="00F10F58" w:rsidP="000650F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="Consolas" w:hAnsi="Consolas"/>
          <w:color w:val="263238"/>
          <w:shd w:val="clear" w:color="auto" w:fill="FFFFFF"/>
        </w:rPr>
        <w:t>The Sprites should be fetched</w:t>
      </w:r>
    </w:p>
    <w:p w14:paraId="40468882" w14:textId="77777777" w:rsidR="002242AF" w:rsidRDefault="002242AF" w:rsidP="002242A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35D2C3A1" w14:textId="42CB670A" w:rsidR="00314860" w:rsidRDefault="00314860" w:rsidP="0031486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reate methods to retrieve </w:t>
      </w:r>
      <w:r>
        <w:rPr>
          <w:rFonts w:asciiTheme="majorBidi" w:hAnsiTheme="majorBidi" w:cstheme="majorBidi"/>
          <w:sz w:val="24"/>
          <w:szCs w:val="24"/>
        </w:rPr>
        <w:t xml:space="preserve">“flavor data” </w:t>
      </w:r>
      <w:r>
        <w:rPr>
          <w:rFonts w:asciiTheme="majorBidi" w:hAnsiTheme="majorBidi" w:cstheme="majorBidi"/>
          <w:sz w:val="24"/>
          <w:szCs w:val="24"/>
        </w:rPr>
        <w:t>for cards (</w:t>
      </w:r>
      <w:r>
        <w:rPr>
          <w:rFonts w:asciiTheme="majorBidi" w:hAnsiTheme="majorBidi" w:cstheme="majorBidi"/>
          <w:sz w:val="24"/>
          <w:szCs w:val="24"/>
        </w:rPr>
        <w:t>Dex text, type, base stats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7D0D3695" w14:textId="38E3ADF1" w:rsidR="00314860" w:rsidRPr="00314860" w:rsidRDefault="00314860" w:rsidP="0031486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reate </w:t>
      </w:r>
      <w:r>
        <w:rPr>
          <w:rFonts w:asciiTheme="majorBidi" w:hAnsiTheme="majorBidi" w:cstheme="majorBidi"/>
          <w:sz w:val="24"/>
          <w:szCs w:val="24"/>
        </w:rPr>
        <w:t>an algorithm to determine rarity tiers base on card base stats</w:t>
      </w:r>
    </w:p>
    <w:sectPr w:rsidR="00314860" w:rsidRPr="003148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4095D"/>
    <w:multiLevelType w:val="hybridMultilevel"/>
    <w:tmpl w:val="C1A45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DSzMDa1MDQzNjdU0lEKTi0uzszPAykwrAUAw0ZgnywAAAA="/>
  </w:docVars>
  <w:rsids>
    <w:rsidRoot w:val="00183716"/>
    <w:rsid w:val="000650FF"/>
    <w:rsid w:val="00183716"/>
    <w:rsid w:val="002242AF"/>
    <w:rsid w:val="0029088D"/>
    <w:rsid w:val="00314860"/>
    <w:rsid w:val="003645B5"/>
    <w:rsid w:val="00927E96"/>
    <w:rsid w:val="00AC4BDD"/>
    <w:rsid w:val="00D96E6F"/>
    <w:rsid w:val="00F10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FF7CE"/>
  <w15:chartTrackingRefBased/>
  <w15:docId w15:val="{B5EAEEF9-6162-41BB-B9E1-3FE3C8D29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8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5</cp:revision>
  <dcterms:created xsi:type="dcterms:W3CDTF">2021-07-03T18:47:00Z</dcterms:created>
  <dcterms:modified xsi:type="dcterms:W3CDTF">2021-07-03T21:35:00Z</dcterms:modified>
</cp:coreProperties>
</file>